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C6840" w14:textId="226AC470" w:rsidR="00F263A4" w:rsidRDefault="00F442DA">
      <w:r>
        <w:rPr>
          <w:noProof/>
        </w:rPr>
        <w:drawing>
          <wp:inline distT="0" distB="0" distL="0" distR="0" wp14:anchorId="26316CA8" wp14:editId="4029590C">
            <wp:extent cx="4253865" cy="2127250"/>
            <wp:effectExtent l="0" t="0" r="0" b="635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865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E6EDC" w14:textId="38140A07" w:rsidR="00F442DA" w:rsidRDefault="00FD6A98">
      <w:r>
        <w:rPr>
          <w:noProof/>
        </w:rPr>
        <w:drawing>
          <wp:anchor distT="0" distB="0" distL="114300" distR="114300" simplePos="0" relativeHeight="251660288" behindDoc="0" locked="0" layoutInCell="1" allowOverlap="1" wp14:anchorId="0AAEDE9F" wp14:editId="18A0E64C">
            <wp:simplePos x="0" y="0"/>
            <wp:positionH relativeFrom="margin">
              <wp:posOffset>301625</wp:posOffset>
            </wp:positionH>
            <wp:positionV relativeFrom="paragraph">
              <wp:posOffset>690294</wp:posOffset>
            </wp:positionV>
            <wp:extent cx="954157" cy="964307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4157" cy="9643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CD3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530B9D0" wp14:editId="2C9E35AB">
                <wp:simplePos x="0" y="0"/>
                <wp:positionH relativeFrom="column">
                  <wp:posOffset>209550</wp:posOffset>
                </wp:positionH>
                <wp:positionV relativeFrom="paragraph">
                  <wp:posOffset>253365</wp:posOffset>
                </wp:positionV>
                <wp:extent cx="4635500" cy="2057400"/>
                <wp:effectExtent l="0" t="0" r="1270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550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8A6DD6" w14:textId="46517A8D" w:rsidR="003E5CD3" w:rsidRPr="00FD6A98" w:rsidRDefault="00FD6A98" w:rsidP="00BE5CBC">
                            <w:pPr>
                              <w:spacing w:before="720"/>
                              <w:jc w:val="center"/>
                              <w:rPr>
                                <w:rFonts w:ascii="Brush Script MT" w:hAnsi="Brush Script MT"/>
                                <w:sz w:val="120"/>
                                <w:szCs w:val="120"/>
                              </w:rPr>
                            </w:pPr>
                            <w:r>
                              <w:rPr>
                                <w:rFonts w:ascii="Brush Script MT" w:hAnsi="Brush Script MT"/>
                                <w:sz w:val="120"/>
                                <w:szCs w:val="120"/>
                              </w:rPr>
                              <w:t xml:space="preserve">     </w:t>
                            </w:r>
                            <w:r w:rsidR="003E5CD3" w:rsidRPr="00FD6A98">
                              <w:rPr>
                                <w:rFonts w:ascii="Brush Script MT" w:hAnsi="Brush Script MT"/>
                                <w:sz w:val="120"/>
                                <w:szCs w:val="120"/>
                              </w:rPr>
                              <w:t>Homely B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30B9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5pt;margin-top:19.95pt;width:365pt;height:16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">
                <v:textbox>
                  <w:txbxContent>
                    <w:p w14:paraId="7E8A6DD6" w14:textId="46517A8D" w:rsidR="003E5CD3" w:rsidRPr="00FD6A98" w:rsidRDefault="00FD6A98" w:rsidP="00BE5CBC">
                      <w:pPr>
                        <w:spacing w:before="720"/>
                        <w:jc w:val="center"/>
                        <w:rPr>
                          <w:rFonts w:ascii="Brush Script MT" w:hAnsi="Brush Script MT"/>
                          <w:sz w:val="120"/>
                          <w:szCs w:val="120"/>
                        </w:rPr>
                      </w:pPr>
                      <w:r>
                        <w:rPr>
                          <w:rFonts w:ascii="Brush Script MT" w:hAnsi="Brush Script MT"/>
                          <w:sz w:val="120"/>
                          <w:szCs w:val="120"/>
                        </w:rPr>
                        <w:t xml:space="preserve">     </w:t>
                      </w:r>
                      <w:r w:rsidR="003E5CD3" w:rsidRPr="00FD6A98">
                        <w:rPr>
                          <w:rFonts w:ascii="Brush Script MT" w:hAnsi="Brush Script MT"/>
                          <w:sz w:val="120"/>
                          <w:szCs w:val="120"/>
                        </w:rPr>
                        <w:t>Homely Bites</w:t>
                      </w:r>
                    </w:p>
                  </w:txbxContent>
                </v:textbox>
              </v:shape>
            </w:pict>
          </mc:Fallback>
        </mc:AlternateContent>
      </w:r>
      <w:r w:rsidR="00C82392">
        <w:rPr>
          <w:noProof/>
        </w:rPr>
        <w:drawing>
          <wp:inline distT="0" distB="0" distL="0" distR="0" wp14:anchorId="7BDCD15D" wp14:editId="47B27F02">
            <wp:extent cx="5048250" cy="2543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21AB" w14:textId="6CA6D312" w:rsidR="00F442DA" w:rsidRDefault="00F442DA"/>
    <w:p w14:paraId="71500759" w14:textId="31A63BED" w:rsidR="00F442DA" w:rsidRDefault="00F442DA"/>
    <w:p w14:paraId="1E388767" w14:textId="2A19BA7D" w:rsidR="00F442DA" w:rsidRDefault="00F442DA"/>
    <w:sectPr w:rsidR="00F442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0NjIxMLcwsbA0M7RU0lEKTi0uzszPAykwqgUAWk1WyywAAAA="/>
  </w:docVars>
  <w:rsids>
    <w:rsidRoot w:val="00F442DA"/>
    <w:rsid w:val="000E312C"/>
    <w:rsid w:val="00112B49"/>
    <w:rsid w:val="00250D0A"/>
    <w:rsid w:val="00256F84"/>
    <w:rsid w:val="00361D30"/>
    <w:rsid w:val="003E5CD3"/>
    <w:rsid w:val="005C41F0"/>
    <w:rsid w:val="0078425E"/>
    <w:rsid w:val="00BE5CBC"/>
    <w:rsid w:val="00C82392"/>
    <w:rsid w:val="00DF7FC2"/>
    <w:rsid w:val="00F263A4"/>
    <w:rsid w:val="00F442DA"/>
    <w:rsid w:val="00FD6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E0870"/>
  <w15:chartTrackingRefBased/>
  <w15:docId w15:val="{83665226-E83B-4FA9-8177-5D15EEC4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42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2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4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RAO</dc:creator>
  <cp:keywords/>
  <dc:description/>
  <cp:lastModifiedBy>SREE RAO</cp:lastModifiedBy>
  <cp:revision>5</cp:revision>
  <dcterms:created xsi:type="dcterms:W3CDTF">2019-01-02T19:53:00Z</dcterms:created>
  <dcterms:modified xsi:type="dcterms:W3CDTF">2020-06-06T12:13:00Z</dcterms:modified>
</cp:coreProperties>
</file>